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485B22D" w14:textId="77777777" w:rsidR="00C8534D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0063DB02" w:rsidR="00E36325" w:rsidRPr="00DA515B" w:rsidRDefault="008207A0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820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3827C5">
        <w:rPr>
          <w:rFonts w:ascii="Arial Narrow" w:hAnsi="Arial Narrow" w:cs="Helvetica"/>
          <w:b/>
          <w:sz w:val="22"/>
          <w:szCs w:val="22"/>
          <w:shd w:val="clear" w:color="auto" w:fill="FFFFFF"/>
        </w:rPr>
        <w:t>Partizánske</w:t>
      </w:r>
      <w:r w:rsidRPr="00820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k. ú. </w:t>
      </w:r>
      <w:r w:rsidR="003827C5">
        <w:rPr>
          <w:rFonts w:ascii="Arial Narrow" w:hAnsi="Arial Narrow" w:cs="Helvetica"/>
          <w:b/>
          <w:sz w:val="22"/>
          <w:szCs w:val="22"/>
          <w:shd w:val="clear" w:color="auto" w:fill="FFFFFF"/>
        </w:rPr>
        <w:t>Chynorany</w:t>
      </w:r>
      <w:r w:rsidRPr="008207A0">
        <w:rPr>
          <w:rFonts w:ascii="Arial Narrow" w:hAnsi="Arial Narrow"/>
          <w:b/>
          <w:sz w:val="22"/>
          <w:szCs w:val="22"/>
        </w:rPr>
        <w:t xml:space="preserve"> </w:t>
      </w:r>
      <w:r w:rsidR="00602851" w:rsidRPr="00DA515B">
        <w:rPr>
          <w:rFonts w:ascii="Arial Narrow" w:hAnsi="Arial Narrow"/>
          <w:sz w:val="22"/>
          <w:szCs w:val="22"/>
        </w:rPr>
        <w:t>(</w:t>
      </w:r>
      <w:r w:rsidR="00C8534D" w:rsidRPr="00DA515B">
        <w:rPr>
          <w:rFonts w:ascii="Arial Narrow" w:hAnsi="Arial Narrow"/>
          <w:sz w:val="22"/>
          <w:szCs w:val="22"/>
        </w:rPr>
        <w:t xml:space="preserve">ID </w:t>
      </w:r>
      <w:r w:rsidR="008C7B11" w:rsidRPr="00DA515B">
        <w:rPr>
          <w:rFonts w:ascii="Arial Narrow" w:hAnsi="Arial Narrow"/>
          <w:sz w:val="22"/>
          <w:szCs w:val="22"/>
        </w:rPr>
        <w:t>zákazky</w:t>
      </w:r>
      <w:r w:rsidR="00C8534D" w:rsidRPr="00DA515B">
        <w:rPr>
          <w:rFonts w:ascii="Arial Narrow" w:hAnsi="Arial Narrow"/>
          <w:sz w:val="22"/>
          <w:szCs w:val="22"/>
        </w:rPr>
        <w:t xml:space="preserve"> </w:t>
      </w:r>
      <w:r w:rsidR="003827C5">
        <w:rPr>
          <w:rFonts w:ascii="Arial Narrow" w:hAnsi="Arial Narrow"/>
          <w:sz w:val="22"/>
          <w:szCs w:val="22"/>
        </w:rPr>
        <w:t>78792</w:t>
      </w:r>
      <w:r w:rsidR="00E25256" w:rsidRPr="00DA515B">
        <w:rPr>
          <w:rFonts w:ascii="Arial Narrow" w:hAnsi="Arial Narrow"/>
          <w:sz w:val="22"/>
          <w:szCs w:val="22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77DF212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</w:t>
      </w:r>
      <w:r w:rsidR="00C6784D">
        <w:rPr>
          <w:rFonts w:ascii="Arial Narrow" w:eastAsia="Calibri" w:hAnsi="Arial Narrow"/>
          <w:sz w:val="22"/>
          <w:szCs w:val="22"/>
          <w:lang w:val="sk-SK" w:eastAsia="sk-SK"/>
        </w:rPr>
        <w:t xml:space="preserve">nebezpečného 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15A3B947" w:rsidR="009A4FFB" w:rsidRPr="0075743A" w:rsidRDefault="009A4FFB" w:rsidP="007574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5743A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480E617B" w14:textId="77777777" w:rsidR="00C8534D" w:rsidRPr="009A4FFB" w:rsidRDefault="00C8534D" w:rsidP="00C8534D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3C8B8DC0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0F3AF9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– 5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50E05D22" w:rsidR="004F21E6" w:rsidRPr="0075743A" w:rsidRDefault="006D4FDA" w:rsidP="0075743A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75743A">
        <w:rPr>
          <w:rFonts w:ascii="Arial Narrow" w:hAnsi="Arial Narrow"/>
          <w:sz w:val="22"/>
          <w:szCs w:val="22"/>
        </w:rPr>
        <w:t xml:space="preserve">Okres </w:t>
      </w:r>
      <w:r w:rsidR="00407254">
        <w:rPr>
          <w:rFonts w:ascii="Arial Narrow" w:hAnsi="Arial Narrow"/>
          <w:sz w:val="22"/>
          <w:szCs w:val="22"/>
        </w:rPr>
        <w:t>Partizánske</w:t>
      </w:r>
      <w:r w:rsidRPr="0075743A">
        <w:rPr>
          <w:rFonts w:ascii="Arial Narrow" w:hAnsi="Arial Narrow"/>
          <w:sz w:val="22"/>
          <w:szCs w:val="22"/>
        </w:rPr>
        <w:t xml:space="preserve"> - kataster </w:t>
      </w:r>
      <w:r w:rsidR="00407254">
        <w:rPr>
          <w:rFonts w:ascii="Arial Narrow" w:hAnsi="Arial Narrow"/>
          <w:sz w:val="22"/>
          <w:szCs w:val="22"/>
        </w:rPr>
        <w:t>Chynorany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3C64E1E4" w:rsidR="004F21E6" w:rsidRPr="00772863" w:rsidRDefault="004F21E6" w:rsidP="00407254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407254"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407254">
              <w:rPr>
                <w:rFonts w:ascii="Arial Narrow" w:hAnsi="Arial Narrow"/>
                <w:b/>
                <w:sz w:val="24"/>
                <w:szCs w:val="22"/>
              </w:rPr>
              <w:t>Chynorany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0C337E58" w:rsidR="00F32F6D" w:rsidRPr="000D0357" w:rsidRDefault="00057FCA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AF7788">
              <w:rPr>
                <w:rFonts w:ascii="Arial Narrow" w:hAnsi="Arial Narrow"/>
                <w:sz w:val="22"/>
                <w:szCs w:val="22"/>
              </w:rPr>
              <w:t>materiál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5FAE1515" w:rsidR="004F21E6" w:rsidRPr="000D0357" w:rsidRDefault="004F21E6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75E1E305" w:rsidR="004F21E6" w:rsidRPr="00AF7788" w:rsidRDefault="00407254" w:rsidP="00407254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="00AF7788" w:rsidRPr="00AF7788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a</w:t>
            </w:r>
          </w:p>
        </w:tc>
      </w:tr>
      <w:tr w:rsidR="000F3AF9" w14:paraId="24483282" w14:textId="77777777" w:rsidTr="00FB173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2724183" w14:textId="77777777" w:rsidR="000F3AF9" w:rsidRPr="00772863" w:rsidRDefault="000F3AF9" w:rsidP="00FB173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Chynorany</w:t>
            </w:r>
          </w:p>
        </w:tc>
      </w:tr>
      <w:tr w:rsidR="000F3AF9" w14:paraId="13591635" w14:textId="77777777" w:rsidTr="00FB1731">
        <w:tc>
          <w:tcPr>
            <w:tcW w:w="2504" w:type="pct"/>
            <w:vAlign w:val="center"/>
          </w:tcPr>
          <w:p w14:paraId="00C658B5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445C310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opotrebované pneumatiky</w:t>
            </w:r>
          </w:p>
        </w:tc>
      </w:tr>
      <w:tr w:rsidR="000F3AF9" w14:paraId="248D8CEB" w14:textId="77777777" w:rsidTr="00FB1731">
        <w:tc>
          <w:tcPr>
            <w:tcW w:w="2504" w:type="pct"/>
            <w:vAlign w:val="center"/>
          </w:tcPr>
          <w:p w14:paraId="5BB5A294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22AF1DD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3AF9" w14:paraId="2D526A50" w14:textId="77777777" w:rsidTr="00FB1731">
        <w:tc>
          <w:tcPr>
            <w:tcW w:w="2504" w:type="pct"/>
            <w:vAlign w:val="center"/>
          </w:tcPr>
          <w:p w14:paraId="6563E0D8" w14:textId="77777777" w:rsidR="000F3AF9" w:rsidRPr="00B567A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43B5B7A1" w14:textId="77777777" w:rsidR="000F3AF9" w:rsidRPr="00BA7B8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5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</w:p>
        </w:tc>
      </w:tr>
      <w:tr w:rsidR="000F3AF9" w14:paraId="276EE1E7" w14:textId="77777777" w:rsidTr="00FB173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DC55C33" w14:textId="77777777" w:rsidR="000F3AF9" w:rsidRPr="00772863" w:rsidRDefault="000F3AF9" w:rsidP="00FB173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3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Chynorany</w:t>
            </w:r>
          </w:p>
        </w:tc>
      </w:tr>
      <w:tr w:rsidR="000F3AF9" w14:paraId="613BD886" w14:textId="77777777" w:rsidTr="00FB1731">
        <w:tc>
          <w:tcPr>
            <w:tcW w:w="2504" w:type="pct"/>
            <w:vAlign w:val="center"/>
          </w:tcPr>
          <w:p w14:paraId="63DD186F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3FF3909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zmesi betónu, tehál, škridiel, obkladového materiálu a keramiky iné ako uvedené v 17 01 06</w:t>
            </w:r>
          </w:p>
        </w:tc>
      </w:tr>
      <w:tr w:rsidR="000F3AF9" w14:paraId="7AC179F8" w14:textId="77777777" w:rsidTr="00FB1731">
        <w:tc>
          <w:tcPr>
            <w:tcW w:w="2504" w:type="pct"/>
            <w:vAlign w:val="center"/>
          </w:tcPr>
          <w:p w14:paraId="4FEE66BE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7E86D9B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3AF9" w14:paraId="3CF632CD" w14:textId="77777777" w:rsidTr="00FB1731">
        <w:tc>
          <w:tcPr>
            <w:tcW w:w="2504" w:type="pct"/>
            <w:vAlign w:val="center"/>
          </w:tcPr>
          <w:p w14:paraId="6B7114CE" w14:textId="77777777" w:rsidR="000F3AF9" w:rsidRPr="00B567A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6C380A76" w14:textId="77777777" w:rsidR="000F3AF9" w:rsidRPr="00BA7B8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9 </w:t>
            </w:r>
            <w:r w:rsidRPr="000D0357">
              <w:rPr>
                <w:rFonts w:ascii="Arial Narrow" w:hAnsi="Arial Narrow"/>
                <w:sz w:val="22"/>
                <w:szCs w:val="22"/>
              </w:rPr>
              <w:t>ton</w:t>
            </w:r>
          </w:p>
        </w:tc>
      </w:tr>
      <w:tr w:rsidR="000F3AF9" w14:paraId="5C66420C" w14:textId="77777777" w:rsidTr="00FB173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C07A588" w14:textId="77777777" w:rsidR="000F3AF9" w:rsidRPr="00772863" w:rsidRDefault="000F3AF9" w:rsidP="00FB173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2"/>
              </w:rPr>
              <w:t>Položka č. 4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Chynorany</w:t>
            </w:r>
          </w:p>
        </w:tc>
      </w:tr>
      <w:tr w:rsidR="000F3AF9" w14:paraId="22697BD6" w14:textId="77777777" w:rsidTr="00FB1731">
        <w:tc>
          <w:tcPr>
            <w:tcW w:w="2504" w:type="pct"/>
            <w:vAlign w:val="center"/>
          </w:tcPr>
          <w:p w14:paraId="5A00B8EC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8C32B85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drevo</w:t>
            </w:r>
          </w:p>
        </w:tc>
      </w:tr>
      <w:tr w:rsidR="000F3AF9" w14:paraId="4F11F758" w14:textId="77777777" w:rsidTr="00FB1731">
        <w:tc>
          <w:tcPr>
            <w:tcW w:w="2504" w:type="pct"/>
            <w:vAlign w:val="center"/>
          </w:tcPr>
          <w:p w14:paraId="43C09782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4E813D1A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3AF9" w14:paraId="5615C5EE" w14:textId="77777777" w:rsidTr="00FB1731">
        <w:tc>
          <w:tcPr>
            <w:tcW w:w="2504" w:type="pct"/>
            <w:vAlign w:val="center"/>
          </w:tcPr>
          <w:p w14:paraId="7F4AD031" w14:textId="77777777" w:rsidR="000F3AF9" w:rsidRPr="00B567A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7421F736" w14:textId="77777777" w:rsidR="000F3AF9" w:rsidRPr="00BA7B8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</w:p>
        </w:tc>
      </w:tr>
      <w:tr w:rsidR="000F3AF9" w14:paraId="56FDD86F" w14:textId="77777777" w:rsidTr="00FB173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C572A48" w14:textId="77777777" w:rsidR="000F3AF9" w:rsidRPr="00772863" w:rsidRDefault="000F3AF9" w:rsidP="00FB173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 Narrow" w:hAnsi="Arial Narrow"/>
                <w:b/>
                <w:sz w:val="24"/>
                <w:szCs w:val="22"/>
              </w:rPr>
              <w:lastRenderedPageBreak/>
              <w:t>Položka č. 5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>
              <w:rPr>
                <w:rFonts w:ascii="Arial Narrow" w:hAnsi="Arial Narrow"/>
                <w:b/>
                <w:sz w:val="24"/>
                <w:szCs w:val="22"/>
              </w:rPr>
              <w:t>Chynorany</w:t>
            </w:r>
          </w:p>
        </w:tc>
      </w:tr>
      <w:tr w:rsidR="000F3AF9" w14:paraId="150A3CE2" w14:textId="77777777" w:rsidTr="00FB1731">
        <w:tc>
          <w:tcPr>
            <w:tcW w:w="2504" w:type="pct"/>
            <w:vAlign w:val="center"/>
          </w:tcPr>
          <w:p w14:paraId="6364F0B7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27386E1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9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12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plasty a guma</w:t>
            </w:r>
          </w:p>
        </w:tc>
      </w:tr>
      <w:tr w:rsidR="000F3AF9" w14:paraId="214CD232" w14:textId="77777777" w:rsidTr="00FB1731">
        <w:tc>
          <w:tcPr>
            <w:tcW w:w="2504" w:type="pct"/>
            <w:vAlign w:val="center"/>
          </w:tcPr>
          <w:p w14:paraId="44CE6718" w14:textId="77777777" w:rsidR="000F3AF9" w:rsidRPr="00772863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3D55D803" w14:textId="77777777" w:rsidR="000F3AF9" w:rsidRPr="000D0357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3AF9" w14:paraId="36747824" w14:textId="77777777" w:rsidTr="00FB1731">
        <w:tc>
          <w:tcPr>
            <w:tcW w:w="2504" w:type="pct"/>
            <w:vAlign w:val="center"/>
          </w:tcPr>
          <w:p w14:paraId="1B28793F" w14:textId="77777777" w:rsidR="000F3AF9" w:rsidRPr="00B567A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(objem)</w:t>
            </w:r>
          </w:p>
        </w:tc>
        <w:tc>
          <w:tcPr>
            <w:tcW w:w="2496" w:type="pct"/>
          </w:tcPr>
          <w:p w14:paraId="7AC01863" w14:textId="77777777" w:rsidR="000F3AF9" w:rsidRPr="00BA7B80" w:rsidRDefault="000F3AF9" w:rsidP="00FB173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5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</w:p>
        </w:tc>
      </w:tr>
    </w:tbl>
    <w:p w14:paraId="2D31BF64" w14:textId="77777777" w:rsidR="000F3AF9" w:rsidRDefault="000F3AF9" w:rsidP="000F3AF9">
      <w:pPr>
        <w:contextualSpacing/>
        <w:rPr>
          <w:rFonts w:ascii="Arial Narrow" w:eastAsia="Microsoft Sans Serif" w:hAnsi="Arial Narrow"/>
          <w:sz w:val="22"/>
          <w:szCs w:val="22"/>
        </w:rPr>
      </w:pPr>
    </w:p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7D81AA8" w14:textId="395602F1" w:rsidR="005E7237" w:rsidRPr="005E4291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4291">
        <w:rPr>
          <w:rFonts w:ascii="Arial Narrow" w:eastAsia="Calibri" w:hAnsi="Arial Narrow"/>
          <w:sz w:val="22"/>
          <w:szCs w:val="22"/>
          <w:lang w:eastAsia="sk-SK"/>
        </w:rPr>
        <w:t>Presné miesta výskytu odpadov (identifikácia parcely/súradnice):</w:t>
      </w:r>
    </w:p>
    <w:p w14:paraId="388F7118" w14:textId="77777777" w:rsidR="005E7237" w:rsidRPr="005E4291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79F5BFC" w14:textId="3D4C3CFE" w:rsidR="005E4291" w:rsidRPr="005E4291" w:rsidRDefault="005E7237" w:rsidP="005E4291">
      <w:pPr>
        <w:contextualSpacing/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eastAsia="Calibri" w:hAnsi="Arial Narrow"/>
          <w:sz w:val="22"/>
          <w:szCs w:val="22"/>
          <w:lang w:eastAsia="sk-SK"/>
        </w:rPr>
        <w:t xml:space="preserve">Nezákonne umiestnený </w:t>
      </w:r>
      <w:r w:rsidR="005E4291" w:rsidRPr="005E4291">
        <w:rPr>
          <w:rFonts w:ascii="Arial Narrow" w:hAnsi="Arial Narrow"/>
          <w:sz w:val="22"/>
          <w:szCs w:val="22"/>
        </w:rPr>
        <w:t>o</w:t>
      </w:r>
      <w:r w:rsidR="005E4291" w:rsidRPr="005E4291">
        <w:rPr>
          <w:rFonts w:ascii="Arial Narrow" w:hAnsi="Arial Narrow"/>
          <w:sz w:val="22"/>
          <w:szCs w:val="22"/>
        </w:rPr>
        <w:t>dpad sa nachádza cca 100 m od cesty III/1756 v smere jazdy Chynorany – Nedanovce po odbočení za stožiarom/ vysielačom vpravo na poľnú prístupovú cestu k rodinným domom (</w:t>
      </w:r>
      <w:proofErr w:type="spellStart"/>
      <w:r w:rsidR="005E4291" w:rsidRPr="005E4291">
        <w:rPr>
          <w:rFonts w:ascii="Arial Narrow" w:hAnsi="Arial Narrow"/>
          <w:sz w:val="22"/>
          <w:szCs w:val="22"/>
        </w:rPr>
        <w:t>súp</w:t>
      </w:r>
      <w:proofErr w:type="spellEnd"/>
      <w:r w:rsidR="005E4291" w:rsidRPr="005E4291">
        <w:rPr>
          <w:rFonts w:ascii="Arial Narrow" w:hAnsi="Arial Narrow"/>
          <w:sz w:val="22"/>
          <w:szCs w:val="22"/>
        </w:rPr>
        <w:t>. č. 904/46, 905/48 a 906/50), za posledným rodinným domom vľavo po cca 40 m, rozprestretý v krovitom poraste na nasledovných parcelách, identifikovaných na základe GPS zameraní:</w:t>
      </w:r>
    </w:p>
    <w:p w14:paraId="4798A87D" w14:textId="77777777" w:rsidR="005E4291" w:rsidRPr="005E4291" w:rsidRDefault="005E4291" w:rsidP="005E4291">
      <w:pPr>
        <w:jc w:val="both"/>
        <w:rPr>
          <w:rFonts w:ascii="Arial Narrow" w:hAnsi="Arial Narrow" w:cs="Arial"/>
          <w:sz w:val="22"/>
          <w:szCs w:val="22"/>
        </w:rPr>
      </w:pPr>
    </w:p>
    <w:p w14:paraId="4684AA5D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hAnsi="Arial Narrow"/>
          <w:sz w:val="22"/>
          <w:szCs w:val="22"/>
        </w:rPr>
        <w:t>- parcely v kat. ú. Chynorany registra:</w:t>
      </w:r>
    </w:p>
    <w:p w14:paraId="6A887B4A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hAnsi="Arial Narrow"/>
          <w:sz w:val="22"/>
          <w:szCs w:val="22"/>
        </w:rPr>
        <w:t xml:space="preserve"># KN-C </w:t>
      </w:r>
      <w:proofErr w:type="spellStart"/>
      <w:r w:rsidRPr="005E4291">
        <w:rPr>
          <w:rFonts w:ascii="Arial Narrow" w:hAnsi="Arial Narrow"/>
          <w:sz w:val="22"/>
          <w:szCs w:val="22"/>
        </w:rPr>
        <w:t>parc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. č. 2320/1 (súčasne parcela registra KN-E č. 2106/200, evidovaná na LV č. 3178, vlastník: Slovenská republika; správca: Slovenský pozemkový fond, </w:t>
      </w:r>
      <w:proofErr w:type="spellStart"/>
      <w:r w:rsidRPr="005E4291">
        <w:rPr>
          <w:rFonts w:ascii="Arial Narrow" w:hAnsi="Arial Narrow"/>
          <w:sz w:val="22"/>
          <w:szCs w:val="22"/>
        </w:rPr>
        <w:t>Búdkova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 cesta 36, 817 15 Bratislava, IČO: 17 335 345),</w:t>
      </w:r>
    </w:p>
    <w:p w14:paraId="10EEA6FE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</w:p>
    <w:p w14:paraId="2E892156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hAnsi="Arial Narrow"/>
          <w:sz w:val="22"/>
          <w:szCs w:val="22"/>
        </w:rPr>
        <w:t xml:space="preserve"># KN-C </w:t>
      </w:r>
      <w:proofErr w:type="spellStart"/>
      <w:r w:rsidRPr="005E4291">
        <w:rPr>
          <w:rFonts w:ascii="Arial Narrow" w:hAnsi="Arial Narrow"/>
          <w:sz w:val="22"/>
          <w:szCs w:val="22"/>
        </w:rPr>
        <w:t>parc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. č. 2728 (súčasne parcely registra KN-E č. 2109/200, evidovaná na LV č. 3178, vlastník: Slovenská republika; správca: Slovenský pozemkový fond, </w:t>
      </w:r>
      <w:proofErr w:type="spellStart"/>
      <w:r w:rsidRPr="005E4291">
        <w:rPr>
          <w:rFonts w:ascii="Arial Narrow" w:hAnsi="Arial Narrow"/>
          <w:sz w:val="22"/>
          <w:szCs w:val="22"/>
        </w:rPr>
        <w:t>Búdkova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 cesta 36, 817 15 Bratislava, IČO: 17 335 345 a KN-E č. 2110/700, evidovaná na LV č. 3182, vlastník: Poľnohospodárske družstvo v Chynoranoch, Bernolákova 202/18, 956 33 Chynorany, IČO: 00 205 214),</w:t>
      </w:r>
    </w:p>
    <w:p w14:paraId="5DD0A985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</w:p>
    <w:p w14:paraId="290445E2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hAnsi="Arial Narrow"/>
          <w:sz w:val="22"/>
          <w:szCs w:val="22"/>
        </w:rPr>
        <w:t xml:space="preserve"># KN-C </w:t>
      </w:r>
      <w:proofErr w:type="spellStart"/>
      <w:r w:rsidRPr="005E4291">
        <w:rPr>
          <w:rFonts w:ascii="Arial Narrow" w:hAnsi="Arial Narrow"/>
          <w:sz w:val="22"/>
          <w:szCs w:val="22"/>
        </w:rPr>
        <w:t>parc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. č. 2318 (súčasne parcely registra KN-E č. 8-2105/8, 2105/7, evidované na LV č. 3112, vlastník: Obec Chynorany, Cintorínska 45/1, 956 33 Chynorany, IČO: 00 310 506 a KN-E č. 2106/200, evidovaná na LV č. 3178, vlastník: Slovenská republika; správca: Slovenský pozemkový fond, </w:t>
      </w:r>
      <w:proofErr w:type="spellStart"/>
      <w:r w:rsidRPr="005E4291">
        <w:rPr>
          <w:rFonts w:ascii="Arial Narrow" w:hAnsi="Arial Narrow"/>
          <w:sz w:val="22"/>
          <w:szCs w:val="22"/>
        </w:rPr>
        <w:t>Búdkova</w:t>
      </w:r>
      <w:proofErr w:type="spellEnd"/>
      <w:r w:rsidRPr="005E4291">
        <w:rPr>
          <w:rFonts w:ascii="Arial Narrow" w:hAnsi="Arial Narrow"/>
          <w:sz w:val="22"/>
          <w:szCs w:val="22"/>
        </w:rPr>
        <w:t xml:space="preserve"> cesta 36, 817 15 Bratislava, IČO: 17 335 345)</w:t>
      </w:r>
    </w:p>
    <w:p w14:paraId="23F9BE87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</w:p>
    <w:p w14:paraId="3F0F0933" w14:textId="77777777" w:rsidR="005E4291" w:rsidRPr="005E4291" w:rsidRDefault="005E4291" w:rsidP="005E4291">
      <w:pPr>
        <w:jc w:val="both"/>
        <w:rPr>
          <w:rFonts w:ascii="Arial Narrow" w:hAnsi="Arial Narrow"/>
          <w:sz w:val="22"/>
          <w:szCs w:val="22"/>
        </w:rPr>
      </w:pPr>
      <w:r w:rsidRPr="005E4291">
        <w:rPr>
          <w:rFonts w:ascii="Arial Narrow" w:hAnsi="Arial Narrow"/>
          <w:sz w:val="22"/>
          <w:szCs w:val="22"/>
        </w:rPr>
        <w:t>- GPS súradnice: 48.602558 N; 18.284919 E</w:t>
      </w:r>
    </w:p>
    <w:p w14:paraId="3624AC25" w14:textId="586C239E" w:rsidR="005E7237" w:rsidRPr="005E4291" w:rsidRDefault="005E7237" w:rsidP="005E429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99FAA6A" w14:textId="77777777" w:rsidR="005E7237" w:rsidRPr="00C6250A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6FCA9621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0131FE20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B2C6831" w14:textId="77777777" w:rsidR="005E4291" w:rsidRDefault="005E4291" w:rsidP="005E429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AA0A7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3360" behindDoc="1" locked="0" layoutInCell="1" allowOverlap="1" wp14:anchorId="51A60E8B" wp14:editId="6A88D62A">
            <wp:simplePos x="0" y="0"/>
            <wp:positionH relativeFrom="column">
              <wp:posOffset>2600738</wp:posOffset>
            </wp:positionH>
            <wp:positionV relativeFrom="paragraph">
              <wp:posOffset>3162079</wp:posOffset>
            </wp:positionV>
            <wp:extent cx="3560455" cy="2670920"/>
            <wp:effectExtent l="0" t="0" r="1905" b="0"/>
            <wp:wrapTight wrapText="bothSides">
              <wp:wrapPolygon edited="0">
                <wp:start x="0" y="0"/>
                <wp:lineTo x="0" y="21415"/>
                <wp:lineTo x="21496" y="21415"/>
                <wp:lineTo x="21496" y="0"/>
                <wp:lineTo x="0" y="0"/>
              </wp:wrapPolygon>
            </wp:wrapTight>
            <wp:docPr id="4" name="Obrázok 4" descr="C:\Users\maslova2746444\Desktop\PRACOVNÉ\Skládky (nezákonne umiestnené odpady)\2026 - 4 nové\3. OÚ, PE - Chynorany\Fotofokumentácia\pneu a celkové zábery\IMG_20250407_1116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\Skládky (nezákonne umiestnené odpady)\2026 - 4 nové\3. OÚ, PE - Chynorany\Fotofokumentácia\pneu a celkové zábery\IMG_20250407_11162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455" cy="267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6F33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1E8D0A23" wp14:editId="23CAA461">
            <wp:simplePos x="0" y="0"/>
            <wp:positionH relativeFrom="column">
              <wp:posOffset>-328295</wp:posOffset>
            </wp:positionH>
            <wp:positionV relativeFrom="paragraph">
              <wp:posOffset>4171950</wp:posOffset>
            </wp:positionV>
            <wp:extent cx="2798445" cy="3731260"/>
            <wp:effectExtent l="0" t="0" r="1905" b="2540"/>
            <wp:wrapTight wrapText="bothSides">
              <wp:wrapPolygon edited="0">
                <wp:start x="0" y="0"/>
                <wp:lineTo x="0" y="21504"/>
                <wp:lineTo x="21468" y="21504"/>
                <wp:lineTo x="21468" y="0"/>
                <wp:lineTo x="0" y="0"/>
              </wp:wrapPolygon>
            </wp:wrapTight>
            <wp:docPr id="2" name="Obrázok 2" descr="C:\Users\maslova2746444\Desktop\PRACOVNÉ\Skládky (nezákonne umiestnené odpady)\2026 - 4 nové\3. OÚ, PE - Chynorany\Fotofokumentácia\stavebný\IMG_20250407_1119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\Skládky (nezákonne umiestnené odpady)\2026 - 4 nové\3. OÚ, PE - Chynorany\Fotofokumentácia\stavebný\IMG_20250407_11191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45" cy="373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6F33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3010D18A" wp14:editId="10436CBC">
            <wp:simplePos x="0" y="0"/>
            <wp:positionH relativeFrom="column">
              <wp:posOffset>-328295</wp:posOffset>
            </wp:positionH>
            <wp:positionV relativeFrom="paragraph">
              <wp:posOffset>331470</wp:posOffset>
            </wp:positionV>
            <wp:extent cx="2798445" cy="3731895"/>
            <wp:effectExtent l="0" t="0" r="1905" b="1905"/>
            <wp:wrapTight wrapText="bothSides">
              <wp:wrapPolygon edited="0">
                <wp:start x="0" y="0"/>
                <wp:lineTo x="0" y="21501"/>
                <wp:lineTo x="21468" y="21501"/>
                <wp:lineTo x="21468" y="0"/>
                <wp:lineTo x="0" y="0"/>
              </wp:wrapPolygon>
            </wp:wrapTight>
            <wp:docPr id="1" name="Obrázok 1" descr="C:\Users\maslova2746444\Desktop\PRACOVNÉ\Skládky (nezákonne umiestnené odpady)\2026 - 4 nové\3. OÚ, PE - Chynorany\Fotofokumentácia\AZC\IMG_20250407_1116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\Skládky (nezákonne umiestnené odpady)\2026 - 4 nové\3. OÚ, PE - Chynorany\Fotofokumentácia\AZC\IMG_20250407_111656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45" cy="373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6F33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1312" behindDoc="1" locked="0" layoutInCell="1" allowOverlap="1" wp14:anchorId="05AF145C" wp14:editId="28ACB968">
            <wp:simplePos x="0" y="0"/>
            <wp:positionH relativeFrom="column">
              <wp:posOffset>2576830</wp:posOffset>
            </wp:positionH>
            <wp:positionV relativeFrom="paragraph">
              <wp:posOffset>331470</wp:posOffset>
            </wp:positionV>
            <wp:extent cx="3584575" cy="2687320"/>
            <wp:effectExtent l="0" t="0" r="0" b="0"/>
            <wp:wrapTight wrapText="bothSides">
              <wp:wrapPolygon edited="0">
                <wp:start x="0" y="0"/>
                <wp:lineTo x="0" y="21437"/>
                <wp:lineTo x="21466" y="21437"/>
                <wp:lineTo x="21466" y="0"/>
                <wp:lineTo x="0" y="0"/>
              </wp:wrapPolygon>
            </wp:wrapTight>
            <wp:docPr id="3" name="Obrázok 3" descr="C:\Users\maslova2746444\Desktop\PRACOVNÉ\Skládky (nezákonne umiestnené odpady)\2026 - 4 nové\3. OÚ, PE - Chynorany\Fotofokumentácia\foto Chynorany\IMG_20260213_0907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slova2746444\Desktop\PRACOVNÉ\Skládky (nezákonne umiestnené odpady)\2026 - 4 nové\3. OÚ, PE - Chynorany\Fotofokumentácia\foto Chynorany\IMG_20260213_0907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75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655F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2336" behindDoc="1" locked="0" layoutInCell="1" allowOverlap="1" wp14:anchorId="0551962A" wp14:editId="25FA7265">
            <wp:simplePos x="0" y="0"/>
            <wp:positionH relativeFrom="column">
              <wp:posOffset>2637901</wp:posOffset>
            </wp:positionH>
            <wp:positionV relativeFrom="paragraph">
              <wp:posOffset>6052114</wp:posOffset>
            </wp:positionV>
            <wp:extent cx="3520634" cy="2640649"/>
            <wp:effectExtent l="0" t="0" r="3810" b="7620"/>
            <wp:wrapTight wrapText="bothSides">
              <wp:wrapPolygon edited="0">
                <wp:start x="0" y="0"/>
                <wp:lineTo x="0" y="21506"/>
                <wp:lineTo x="21506" y="21506"/>
                <wp:lineTo x="21506" y="0"/>
                <wp:lineTo x="0" y="0"/>
              </wp:wrapPolygon>
            </wp:wrapTight>
            <wp:docPr id="6" name="Obrázok 6" descr="C:\Users\maslova2746444\Desktop\PRACOVNÉ\Skládky (nezákonne umiestnené odpady)\2026 - 4 nové\3. OÚ, PE - Chynorany\Fotofokumentácia\stavebný\IMG_20250407_113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slova2746444\Desktop\PRACOVNÉ\Skládky (nezákonne umiestnené odpady)\2026 - 4 nové\3. OÚ, PE - Chynorany\Fotofokumentácia\stavebný\IMG_20250407_113005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41" cy="2642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2CC4D257" w14:textId="08809606" w:rsidR="00A06AAD" w:rsidRDefault="00A06AAD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sectPr w:rsidR="00A06AAD" w:rsidSect="008121B7">
      <w:headerReference w:type="default" r:id="rId13"/>
      <w:footerReference w:type="default" r:id="rId14"/>
      <w:pgSz w:w="11906" w:h="16838"/>
      <w:pgMar w:top="1418" w:right="1559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B68EE4" w14:textId="77777777" w:rsidR="00C025AB" w:rsidRDefault="00C025AB" w:rsidP="006E6235">
      <w:r>
        <w:separator/>
      </w:r>
    </w:p>
  </w:endnote>
  <w:endnote w:type="continuationSeparator" w:id="0">
    <w:p w14:paraId="5B8E1D53" w14:textId="77777777" w:rsidR="00C025AB" w:rsidRDefault="00C025A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D8019B8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21B7" w:rsidRPr="008121B7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7D025" w14:textId="77777777" w:rsidR="00C025AB" w:rsidRDefault="00C025AB" w:rsidP="006E6235">
      <w:r>
        <w:separator/>
      </w:r>
    </w:p>
  </w:footnote>
  <w:footnote w:type="continuationSeparator" w:id="0">
    <w:p w14:paraId="03CEEB93" w14:textId="77777777" w:rsidR="00C025AB" w:rsidRDefault="00C025A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BEE76B9"/>
    <w:multiLevelType w:val="hybridMultilevel"/>
    <w:tmpl w:val="08D41D24"/>
    <w:lvl w:ilvl="0" w:tplc="9F8076B8">
      <w:numFmt w:val="bullet"/>
      <w:lvlText w:val="-"/>
      <w:lvlJc w:val="left"/>
      <w:pPr>
        <w:ind w:left="720" w:hanging="360"/>
      </w:pPr>
      <w:rPr>
        <w:rFonts w:ascii="Arial Narrow" w:eastAsia="Microsoft Sans Serif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B7D72"/>
    <w:multiLevelType w:val="hybridMultilevel"/>
    <w:tmpl w:val="F3246782"/>
    <w:lvl w:ilvl="0" w:tplc="E4E6FC8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3"/>
  </w:num>
  <w:num w:numId="14">
    <w:abstractNumId w:val="15"/>
  </w:num>
  <w:num w:numId="15">
    <w:abstractNumId w:val="12"/>
  </w:num>
  <w:num w:numId="1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3AF9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0540"/>
    <w:rsid w:val="001314C8"/>
    <w:rsid w:val="00136CC8"/>
    <w:rsid w:val="001378B5"/>
    <w:rsid w:val="00144AD6"/>
    <w:rsid w:val="0015008C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5C9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0F90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4DC7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3704F"/>
    <w:rsid w:val="00340C83"/>
    <w:rsid w:val="0034246B"/>
    <w:rsid w:val="003430A1"/>
    <w:rsid w:val="00351832"/>
    <w:rsid w:val="003519FD"/>
    <w:rsid w:val="00363E6B"/>
    <w:rsid w:val="00364B3C"/>
    <w:rsid w:val="003741A0"/>
    <w:rsid w:val="00380FFE"/>
    <w:rsid w:val="003827C5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07254"/>
    <w:rsid w:val="0041042C"/>
    <w:rsid w:val="00411C17"/>
    <w:rsid w:val="004130C2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4664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B37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E6EC6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22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291"/>
    <w:rsid w:val="005E4798"/>
    <w:rsid w:val="005E7237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3C43"/>
    <w:rsid w:val="006C6C34"/>
    <w:rsid w:val="006D21B2"/>
    <w:rsid w:val="006D4FDA"/>
    <w:rsid w:val="006D6885"/>
    <w:rsid w:val="006E4B7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5743A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1B7"/>
    <w:rsid w:val="0081240C"/>
    <w:rsid w:val="008137AF"/>
    <w:rsid w:val="00814B26"/>
    <w:rsid w:val="0081546B"/>
    <w:rsid w:val="00820217"/>
    <w:rsid w:val="008207A0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2EBF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1868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0D8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6AAD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35ED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AF7788"/>
    <w:rsid w:val="00B01D58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A7C"/>
    <w:rsid w:val="00C01B1C"/>
    <w:rsid w:val="00C025AB"/>
    <w:rsid w:val="00C04DC7"/>
    <w:rsid w:val="00C055E4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250A"/>
    <w:rsid w:val="00C6784D"/>
    <w:rsid w:val="00C67974"/>
    <w:rsid w:val="00C715DD"/>
    <w:rsid w:val="00C72BC1"/>
    <w:rsid w:val="00C72DCD"/>
    <w:rsid w:val="00C7466F"/>
    <w:rsid w:val="00C74939"/>
    <w:rsid w:val="00C83D2A"/>
    <w:rsid w:val="00C84572"/>
    <w:rsid w:val="00C8534D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2C7E"/>
    <w:rsid w:val="00CB3A58"/>
    <w:rsid w:val="00CB3C54"/>
    <w:rsid w:val="00CB436C"/>
    <w:rsid w:val="00CB4B4D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15B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B06"/>
    <w:rsid w:val="00DD5DFA"/>
    <w:rsid w:val="00DD62FA"/>
    <w:rsid w:val="00DE028D"/>
    <w:rsid w:val="00DE1EF5"/>
    <w:rsid w:val="00DE230D"/>
    <w:rsid w:val="00DE238B"/>
    <w:rsid w:val="00DE3062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0A8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B4F24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1596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FDD2DB-23BB-4112-8280-23A285F0C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3</Pages>
  <Words>528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109</cp:revision>
  <cp:lastPrinted>2025-09-10T06:18:00Z</cp:lastPrinted>
  <dcterms:created xsi:type="dcterms:W3CDTF">2023-09-27T12:24:00Z</dcterms:created>
  <dcterms:modified xsi:type="dcterms:W3CDTF">2026-06-26T10:51:00Z</dcterms:modified>
</cp:coreProperties>
</file>